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B2768" w14:textId="77777777" w:rsidR="00E54524" w:rsidRPr="00D84079" w:rsidRDefault="00E54524" w:rsidP="00E54524">
      <w:pPr>
        <w:rPr>
          <w:rFonts w:ascii="黑体" w:eastAsia="黑体" w:hAnsi="黑体"/>
          <w:bCs/>
        </w:rPr>
      </w:pPr>
      <w:r w:rsidRPr="00590493">
        <w:rPr>
          <w:rFonts w:ascii="黑体" w:eastAsia="黑体" w:hAnsi="黑体" w:hint="eastAsia"/>
          <w:sz w:val="28"/>
        </w:rPr>
        <w:t>附件</w:t>
      </w:r>
      <w:r>
        <w:rPr>
          <w:rFonts w:ascii="黑体" w:eastAsia="黑体" w:hAnsi="黑体"/>
          <w:sz w:val="28"/>
        </w:rPr>
        <w:t>3</w:t>
      </w:r>
    </w:p>
    <w:tbl>
      <w:tblPr>
        <w:tblW w:w="5180" w:type="pct"/>
        <w:tblLook w:val="04A0" w:firstRow="1" w:lastRow="0" w:firstColumn="1" w:lastColumn="0" w:noHBand="0" w:noVBand="1"/>
      </w:tblPr>
      <w:tblGrid>
        <w:gridCol w:w="397"/>
        <w:gridCol w:w="769"/>
        <w:gridCol w:w="648"/>
        <w:gridCol w:w="592"/>
        <w:gridCol w:w="777"/>
        <w:gridCol w:w="555"/>
        <w:gridCol w:w="413"/>
        <w:gridCol w:w="555"/>
        <w:gridCol w:w="1975"/>
        <w:gridCol w:w="6534"/>
      </w:tblGrid>
      <w:tr w:rsidR="00520A97" w:rsidRPr="00A01976" w14:paraId="03ADDCAC" w14:textId="77777777" w:rsidTr="008B5BFB">
        <w:trPr>
          <w:trHeight w:val="405"/>
        </w:trPr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638783" w14:textId="77777777" w:rsidR="00520A97" w:rsidRPr="00A01976" w:rsidRDefault="00520A97" w:rsidP="00C75597">
            <w:pPr>
              <w:widowControl/>
              <w:spacing w:line="579" w:lineRule="exact"/>
              <w:jc w:val="center"/>
              <w:rPr>
                <w:rFonts w:ascii="方正小标宋简体" w:eastAsia="方正小标宋简体"/>
                <w:b/>
                <w:bCs/>
                <w:color w:val="000000"/>
                <w:kern w:val="0"/>
                <w:sz w:val="40"/>
                <w:szCs w:val="32"/>
              </w:rPr>
            </w:pPr>
          </w:p>
        </w:tc>
        <w:tc>
          <w:tcPr>
            <w:tcW w:w="484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52986A" w14:textId="710E4BA3" w:rsidR="00520A97" w:rsidRPr="00A01976" w:rsidRDefault="00520A97" w:rsidP="00C75597">
            <w:pPr>
              <w:widowControl/>
              <w:spacing w:line="579" w:lineRule="exact"/>
              <w:jc w:val="center"/>
              <w:rPr>
                <w:rFonts w:ascii="方正小标宋简体" w:eastAsia="方正小标宋简体"/>
                <w:b/>
                <w:bCs/>
                <w:color w:val="000000"/>
                <w:kern w:val="0"/>
                <w:szCs w:val="32"/>
              </w:rPr>
            </w:pPr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20</w:t>
            </w:r>
            <w:r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2</w:t>
            </w:r>
            <w:r w:rsidR="008F54D7">
              <w:rPr>
                <w:rFonts w:ascii="方正小标宋简体" w:eastAsia="方正小标宋简体"/>
                <w:b/>
                <w:bCs/>
                <w:color w:val="000000"/>
                <w:kern w:val="0"/>
                <w:sz w:val="40"/>
                <w:szCs w:val="32"/>
              </w:rPr>
              <w:t>5</w:t>
            </w:r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年同济青年五四奖章候选</w:t>
            </w:r>
            <w:r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集体</w:t>
            </w:r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汇总表</w:t>
            </w:r>
          </w:p>
        </w:tc>
      </w:tr>
      <w:tr w:rsidR="004D2529" w:rsidRPr="00080B47" w14:paraId="33DFE85A" w14:textId="77777777" w:rsidTr="002A602D">
        <w:trPr>
          <w:trHeight w:val="1098"/>
        </w:trPr>
        <w:tc>
          <w:tcPr>
            <w:tcW w:w="1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774DF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序号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B664E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所属团组织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08943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集体名称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EC1C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集体建立时间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BF0F7" w14:textId="77777777" w:rsidR="00520A97" w:rsidRDefault="00520A97" w:rsidP="002A602D">
            <w:pPr>
              <w:widowControl/>
              <w:spacing w:before="100" w:beforeAutospacing="1"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负责人学</w:t>
            </w:r>
            <w:r w:rsidR="008B5BFB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/</w:t>
            </w:r>
            <w:r w:rsidR="008B5BFB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工号</w:t>
            </w:r>
          </w:p>
        </w:tc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80447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团员数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8FBC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青年数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EB411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青年比例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EB65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获奖情况</w:t>
            </w:r>
          </w:p>
        </w:tc>
        <w:tc>
          <w:tcPr>
            <w:tcW w:w="2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4CF23" w14:textId="77777777" w:rsidR="00520A9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主要事迹</w:t>
            </w:r>
          </w:p>
          <w:p w14:paraId="5CAB54C5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（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主要事迹简介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3</w:t>
            </w:r>
            <w:r w:rsidRPr="007F2216">
              <w:rPr>
                <w:b/>
                <w:bCs/>
                <w:color w:val="000000"/>
                <w:kern w:val="0"/>
                <w:sz w:val="18"/>
                <w:szCs w:val="18"/>
              </w:rPr>
              <w:t>00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字以内，详细事迹请另附页，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Pr="007F2216">
              <w:rPr>
                <w:b/>
                <w:bCs/>
                <w:color w:val="000000"/>
                <w:kern w:val="0"/>
                <w:sz w:val="18"/>
                <w:szCs w:val="18"/>
              </w:rPr>
              <w:t>000</w:t>
            </w: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字左右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。事迹主体是青年集体，不得以行政机构、个人、部分</w:t>
            </w:r>
            <w:proofErr w:type="gramStart"/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个</w:t>
            </w:r>
            <w:proofErr w:type="gramEnd"/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人为主体。）</w:t>
            </w: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）</w:t>
            </w:r>
          </w:p>
        </w:tc>
      </w:tr>
      <w:tr w:rsidR="008B5BFB" w:rsidRPr="00A01976" w14:paraId="18F50A8E" w14:textId="77777777" w:rsidTr="002A602D">
        <w:trPr>
          <w:trHeight w:val="2403"/>
        </w:trPr>
        <w:tc>
          <w:tcPr>
            <w:tcW w:w="1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195EB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例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412E4F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学院团委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6B9A9A03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附属单位团总支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13551C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科研青年团队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71B4DBED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color w:val="FF0000"/>
                <w:kern w:val="0"/>
                <w:sz w:val="18"/>
                <w:szCs w:val="18"/>
              </w:rPr>
              <w:t>X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志愿服务青年团队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4265FB40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创新实践青年团队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648C4E" w14:textId="5A58DB9C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1</w:t>
            </w:r>
            <w:r w:rsidR="008F54D7">
              <w:rPr>
                <w:color w:val="FF0000"/>
                <w:kern w:val="0"/>
                <w:sz w:val="18"/>
                <w:szCs w:val="18"/>
              </w:rPr>
              <w:t>9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6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月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67862B" w14:textId="77777777" w:rsidR="00520A97" w:rsidRDefault="004D2529" w:rsidP="002A602D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color w:val="FF0000"/>
                <w:kern w:val="0"/>
                <w:sz w:val="18"/>
                <w:szCs w:val="18"/>
              </w:rPr>
              <w:t>XXXXXX</w:t>
            </w:r>
          </w:p>
        </w:tc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9306CD" w14:textId="77777777" w:rsidR="00520A97" w:rsidRPr="00FE3B38" w:rsidRDefault="00520A97" w:rsidP="008B5BFB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789E98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908EE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9</w:t>
            </w:r>
            <w:r>
              <w:rPr>
                <w:color w:val="FF0000"/>
                <w:kern w:val="0"/>
                <w:sz w:val="18"/>
                <w:szCs w:val="18"/>
              </w:rPr>
              <w:t>5%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878E4" w14:textId="42951FBA" w:rsidR="00520A97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20</w:t>
            </w:r>
            <w:r w:rsidR="008F54D7">
              <w:rPr>
                <w:color w:val="FF0000"/>
                <w:kern w:val="0"/>
                <w:sz w:val="18"/>
                <w:szCs w:val="18"/>
              </w:rPr>
              <w:t>20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，荣获……称号；</w:t>
            </w:r>
          </w:p>
          <w:p w14:paraId="229281EB" w14:textId="02CF2B69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20</w:t>
            </w:r>
            <w:r w:rsidR="00043AD1"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 w:rsidR="008F54D7">
              <w:rPr>
                <w:color w:val="FF0000"/>
                <w:kern w:val="0"/>
                <w:sz w:val="18"/>
                <w:szCs w:val="18"/>
              </w:rPr>
              <w:t>1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，……；</w:t>
            </w:r>
          </w:p>
          <w:p w14:paraId="698EEBF6" w14:textId="77777777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kern w:val="0"/>
                <w:sz w:val="18"/>
                <w:szCs w:val="18"/>
              </w:rPr>
              <w:t>（请以国家级、省市级、校级顺序排列，填写</w:t>
            </w:r>
            <w:r>
              <w:rPr>
                <w:rFonts w:hint="eastAsia"/>
                <w:kern w:val="0"/>
                <w:sz w:val="18"/>
                <w:szCs w:val="18"/>
              </w:rPr>
              <w:t>5</w:t>
            </w:r>
            <w:r>
              <w:rPr>
                <w:rFonts w:hint="eastAsia"/>
                <w:kern w:val="0"/>
                <w:sz w:val="18"/>
                <w:szCs w:val="18"/>
              </w:rPr>
              <w:t>年内所获得的</w:t>
            </w:r>
            <w:proofErr w:type="gramStart"/>
            <w:r>
              <w:rPr>
                <w:rFonts w:hint="eastAsia"/>
                <w:kern w:val="0"/>
                <w:sz w:val="18"/>
                <w:szCs w:val="18"/>
              </w:rPr>
              <w:t>的</w:t>
            </w:r>
            <w:proofErr w:type="gramEnd"/>
            <w:r w:rsidRPr="00FE3B38">
              <w:rPr>
                <w:kern w:val="0"/>
                <w:sz w:val="18"/>
                <w:szCs w:val="18"/>
              </w:rPr>
              <w:t>3</w:t>
            </w:r>
            <w:r w:rsidRPr="00FE3B38">
              <w:rPr>
                <w:rFonts w:hint="eastAsia"/>
                <w:kern w:val="0"/>
                <w:sz w:val="18"/>
                <w:szCs w:val="18"/>
              </w:rPr>
              <w:t>项重点奖项即可）</w:t>
            </w:r>
          </w:p>
        </w:tc>
        <w:tc>
          <w:tcPr>
            <w:tcW w:w="2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F232C" w14:textId="671055D1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青年团队，是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学院第一个响应国家重大战略号召，投身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方向建设的先锋队。团队自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1</w:t>
            </w:r>
            <w:r w:rsidR="008F54D7">
              <w:rPr>
                <w:color w:val="FF0000"/>
                <w:kern w:val="0"/>
                <w:sz w:val="18"/>
                <w:szCs w:val="18"/>
              </w:rPr>
              <w:t>9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年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6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月成立以来，始终围绕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开展工作，持续在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地区广泛进行“互联网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+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教育”、“互联网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+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扶贫”等建设，通过开展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活动、建设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系统、制作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课程，积极</w:t>
            </w:r>
            <w:proofErr w:type="gramStart"/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实现线</w:t>
            </w:r>
            <w:proofErr w:type="gramEnd"/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上线下互动，目前，该青年团队已在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地区完成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项目，获得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荣誉称号，入选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精品项目，获得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媒体报道。</w:t>
            </w:r>
          </w:p>
        </w:tc>
      </w:tr>
    </w:tbl>
    <w:p w14:paraId="0BA2AC93" w14:textId="77777777" w:rsidR="00E54524" w:rsidRPr="00C60814" w:rsidRDefault="00E54524" w:rsidP="00E54524">
      <w:pPr>
        <w:spacing w:line="100" w:lineRule="exact"/>
        <w:rPr>
          <w:rFonts w:ascii="仿宋_GB2312"/>
          <w:szCs w:val="32"/>
          <w:u w:val="single"/>
        </w:rPr>
      </w:pPr>
      <w:r w:rsidRPr="00CE4795">
        <w:rPr>
          <w:rFonts w:ascii="仿宋_GB2312" w:hint="eastAsia"/>
          <w:szCs w:val="32"/>
          <w:u w:val="single"/>
        </w:rPr>
        <w:t xml:space="preserve"> </w:t>
      </w:r>
    </w:p>
    <w:p w14:paraId="7AC345B6" w14:textId="77777777" w:rsidR="0086636F" w:rsidRDefault="0086636F" w:rsidP="00E54524">
      <w:pPr>
        <w:rPr>
          <w:rFonts w:ascii="Times New Roman" w:eastAsia="仿宋_GB2312" w:hAnsi="Times New Roman" w:cs="Times New Roman"/>
          <w:sz w:val="32"/>
          <w:szCs w:val="32"/>
          <w:u w:val="thick"/>
        </w:rPr>
      </w:pPr>
    </w:p>
    <w:p w14:paraId="30564DCE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79F3A6E2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13561E25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69CF3699" w14:textId="77777777" w:rsidR="0086636F" w:rsidRDefault="0086636F" w:rsidP="00E54524">
      <w:pPr>
        <w:rPr>
          <w:rFonts w:ascii="黑体" w:eastAsia="黑体" w:hAnsi="黑体"/>
          <w:sz w:val="28"/>
        </w:rPr>
      </w:pPr>
    </w:p>
    <w:sectPr w:rsidR="0086636F" w:rsidSect="0093125E">
      <w:footerReference w:type="default" r:id="rId6"/>
      <w:pgSz w:w="16838" w:h="11906" w:orient="landscape"/>
      <w:pgMar w:top="1531" w:right="2098" w:bottom="1531" w:left="198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D8255" w14:textId="77777777" w:rsidR="00DA4BD1" w:rsidRDefault="00DA4BD1">
      <w:r>
        <w:separator/>
      </w:r>
    </w:p>
  </w:endnote>
  <w:endnote w:type="continuationSeparator" w:id="0">
    <w:p w14:paraId="0B350733" w14:textId="77777777" w:rsidR="00DA4BD1" w:rsidRDefault="00DA4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EDDE0" w14:textId="77777777" w:rsidR="00BC6F3A" w:rsidRDefault="00BC6F3A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2E0CB" w14:textId="77777777" w:rsidR="00DA4BD1" w:rsidRDefault="00DA4BD1">
      <w:r>
        <w:separator/>
      </w:r>
    </w:p>
  </w:footnote>
  <w:footnote w:type="continuationSeparator" w:id="0">
    <w:p w14:paraId="76008086" w14:textId="77777777" w:rsidR="00DA4BD1" w:rsidRDefault="00DA4B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2MTUzsDAxNDBU0lEKTi0uzszPAykwrAUAytsueiwAAAA="/>
  </w:docVars>
  <w:rsids>
    <w:rsidRoot w:val="00E54524"/>
    <w:rsid w:val="00013536"/>
    <w:rsid w:val="00043AD1"/>
    <w:rsid w:val="0006757F"/>
    <w:rsid w:val="00126B87"/>
    <w:rsid w:val="00270DDA"/>
    <w:rsid w:val="002A602D"/>
    <w:rsid w:val="00316549"/>
    <w:rsid w:val="00396CA2"/>
    <w:rsid w:val="003A4E83"/>
    <w:rsid w:val="00410A1A"/>
    <w:rsid w:val="004639E4"/>
    <w:rsid w:val="004D2529"/>
    <w:rsid w:val="004F2A58"/>
    <w:rsid w:val="00520A97"/>
    <w:rsid w:val="007B22E8"/>
    <w:rsid w:val="0086636F"/>
    <w:rsid w:val="008870FC"/>
    <w:rsid w:val="008962F2"/>
    <w:rsid w:val="008B4DAD"/>
    <w:rsid w:val="008B5BFB"/>
    <w:rsid w:val="008C1CF0"/>
    <w:rsid w:val="008F54D7"/>
    <w:rsid w:val="009045BC"/>
    <w:rsid w:val="0093125E"/>
    <w:rsid w:val="009B2E0A"/>
    <w:rsid w:val="009B6F63"/>
    <w:rsid w:val="009C39C8"/>
    <w:rsid w:val="00A15145"/>
    <w:rsid w:val="00A22EA8"/>
    <w:rsid w:val="00A453CB"/>
    <w:rsid w:val="00B03C9B"/>
    <w:rsid w:val="00BB6961"/>
    <w:rsid w:val="00BC6F3A"/>
    <w:rsid w:val="00DA4BD1"/>
    <w:rsid w:val="00E02886"/>
    <w:rsid w:val="00E54524"/>
    <w:rsid w:val="00ED00A9"/>
    <w:rsid w:val="00FB3163"/>
    <w:rsid w:val="00FF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38D8E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余清泉</cp:lastModifiedBy>
  <cp:revision>14</cp:revision>
  <cp:lastPrinted>2024-03-14T03:17:00Z</cp:lastPrinted>
  <dcterms:created xsi:type="dcterms:W3CDTF">2022-02-25T09:55:00Z</dcterms:created>
  <dcterms:modified xsi:type="dcterms:W3CDTF">2025-03-19T00:56:00Z</dcterms:modified>
</cp:coreProperties>
</file>